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250" w:rsidRDefault="001C7FB6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bookmarkStart w:id="0" w:name="_GoBack"/>
      <w:bookmarkEnd w:id="0"/>
      <w:r w:rsidRPr="0087359F">
        <w:rPr>
          <w:rFonts w:asciiTheme="majorBidi" w:hAnsiTheme="majorBidi" w:cstheme="majorBidi"/>
          <w:b/>
          <w:bCs/>
        </w:rPr>
        <w:t>Yüksek Lisans</w:t>
      </w:r>
    </w:p>
    <w:p w:rsidR="0087359F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p w:rsidR="0087359F" w:rsidRPr="0087359F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406"/>
        <w:gridCol w:w="2806"/>
        <w:gridCol w:w="1850"/>
      </w:tblGrid>
      <w:tr w:rsidR="00437250" w:rsidTr="0038243F">
        <w:tc>
          <w:tcPr>
            <w:tcW w:w="4503" w:type="dxa"/>
          </w:tcPr>
          <w:p w:rsidR="00437250" w:rsidRPr="00924B65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Ders adı</w:t>
            </w:r>
            <w:r w:rsidR="003764BE" w:rsidRPr="00924B65">
              <w:rPr>
                <w:rFonts w:asciiTheme="majorBidi" w:hAnsiTheme="majorBidi" w:cstheme="majorBidi"/>
                <w:b/>
                <w:bCs/>
              </w:rPr>
              <w:t>/Course Name</w:t>
            </w:r>
          </w:p>
        </w:tc>
        <w:tc>
          <w:tcPr>
            <w:tcW w:w="2835" w:type="dxa"/>
          </w:tcPr>
          <w:p w:rsidR="00437250" w:rsidRPr="00924B65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Sınav Tarihi</w:t>
            </w:r>
            <w:r w:rsidR="003764BE" w:rsidRPr="00924B65">
              <w:rPr>
                <w:rFonts w:asciiTheme="majorBidi" w:hAnsiTheme="majorBidi" w:cstheme="majorBidi"/>
                <w:b/>
                <w:bCs/>
              </w:rPr>
              <w:t>/Examination Date</w:t>
            </w:r>
          </w:p>
        </w:tc>
        <w:tc>
          <w:tcPr>
            <w:tcW w:w="1874" w:type="dxa"/>
          </w:tcPr>
          <w:p w:rsidR="00437250" w:rsidRPr="00924B65" w:rsidRDefault="00437250" w:rsidP="00924B6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Saat</w:t>
            </w:r>
            <w:r w:rsidR="003764BE" w:rsidRPr="00924B65">
              <w:rPr>
                <w:rFonts w:asciiTheme="majorBidi" w:hAnsiTheme="majorBidi" w:cstheme="majorBidi"/>
                <w:b/>
                <w:bCs/>
              </w:rPr>
              <w:t>/Hour</w:t>
            </w:r>
          </w:p>
        </w:tc>
      </w:tr>
      <w:tr w:rsidR="000A4AE2" w:rsidTr="0038243F">
        <w:tc>
          <w:tcPr>
            <w:tcW w:w="4503" w:type="dxa"/>
          </w:tcPr>
          <w:p w:rsidR="000A4AE2" w:rsidRPr="00FE6492" w:rsidRDefault="000A4AE2" w:rsidP="0038243F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sz w:val="20"/>
                <w:szCs w:val="20"/>
              </w:rPr>
            </w:pPr>
            <w:r w:rsidRPr="00FE6492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Arapça I</w:t>
            </w:r>
          </w:p>
        </w:tc>
        <w:tc>
          <w:tcPr>
            <w:tcW w:w="2835" w:type="dxa"/>
          </w:tcPr>
          <w:p w:rsidR="000A4AE2" w:rsidRPr="00FE6492" w:rsidRDefault="00FE6492" w:rsidP="0038243F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E6492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03</w:t>
            </w:r>
            <w:r w:rsidR="00637BCF" w:rsidRPr="00FE6492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.01.2020</w:t>
            </w:r>
          </w:p>
        </w:tc>
        <w:tc>
          <w:tcPr>
            <w:tcW w:w="1874" w:type="dxa"/>
          </w:tcPr>
          <w:p w:rsidR="000A4AE2" w:rsidRPr="00FE6492" w:rsidRDefault="00637BCF" w:rsidP="0038243F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E6492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 xml:space="preserve">12.00 </w:t>
            </w:r>
          </w:p>
        </w:tc>
      </w:tr>
      <w:tr w:rsidR="003842C5" w:rsidTr="0038243F">
        <w:tc>
          <w:tcPr>
            <w:tcW w:w="4503" w:type="dxa"/>
          </w:tcPr>
          <w:p w:rsidR="003842C5" w:rsidRPr="00FE6492" w:rsidRDefault="003842C5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Farsça I</w:t>
            </w:r>
          </w:p>
        </w:tc>
        <w:tc>
          <w:tcPr>
            <w:tcW w:w="2835" w:type="dxa"/>
          </w:tcPr>
          <w:p w:rsidR="003842C5" w:rsidRPr="00FE6492" w:rsidRDefault="00FE6492" w:rsidP="0038243F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FE6492">
              <w:rPr>
                <w:rFonts w:asciiTheme="majorBidi" w:hAnsiTheme="majorBidi" w:cstheme="majorBidi"/>
                <w:color w:val="500050"/>
              </w:rPr>
              <w:t>03</w:t>
            </w:r>
            <w:r w:rsidR="00637BCF" w:rsidRPr="00FE6492">
              <w:rPr>
                <w:rFonts w:asciiTheme="majorBidi" w:hAnsiTheme="majorBidi" w:cstheme="majorBidi"/>
                <w:color w:val="500050"/>
              </w:rPr>
              <w:t>.01.2020</w:t>
            </w:r>
          </w:p>
        </w:tc>
        <w:tc>
          <w:tcPr>
            <w:tcW w:w="1874" w:type="dxa"/>
          </w:tcPr>
          <w:p w:rsidR="003842C5" w:rsidRPr="00FE6492" w:rsidRDefault="001C7FB6" w:rsidP="0038243F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FE6492">
              <w:rPr>
                <w:rFonts w:asciiTheme="majorBidi" w:hAnsiTheme="majorBidi" w:cstheme="majorBidi"/>
                <w:color w:val="500050"/>
              </w:rPr>
              <w:t>10.00</w:t>
            </w:r>
          </w:p>
        </w:tc>
      </w:tr>
      <w:tr w:rsidR="000A4AE2" w:rsidTr="0038243F">
        <w:tc>
          <w:tcPr>
            <w:tcW w:w="4503" w:type="dxa"/>
          </w:tcPr>
          <w:p w:rsidR="000A4AE2" w:rsidRPr="00FE6492" w:rsidRDefault="001C29F6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Islam And The State In The Mıddle East (Ar)</w:t>
            </w:r>
          </w:p>
        </w:tc>
        <w:tc>
          <w:tcPr>
            <w:tcW w:w="2835" w:type="dxa"/>
          </w:tcPr>
          <w:p w:rsidR="000A4AE2" w:rsidRPr="00FE6492" w:rsidRDefault="008E392B" w:rsidP="0038243F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31.12</w:t>
            </w:r>
            <w:r w:rsidR="000A4AE2" w:rsidRPr="00FE6492">
              <w:rPr>
                <w:rFonts w:asciiTheme="majorBidi" w:hAnsiTheme="majorBidi" w:cstheme="majorBidi"/>
              </w:rPr>
              <w:t>.2019</w:t>
            </w:r>
          </w:p>
        </w:tc>
        <w:tc>
          <w:tcPr>
            <w:tcW w:w="1874" w:type="dxa"/>
          </w:tcPr>
          <w:p w:rsidR="000A4AE2" w:rsidRPr="00FE6492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4:00</w:t>
            </w:r>
          </w:p>
        </w:tc>
      </w:tr>
      <w:tr w:rsidR="000A4AE2" w:rsidTr="0038243F">
        <w:tc>
          <w:tcPr>
            <w:tcW w:w="4503" w:type="dxa"/>
          </w:tcPr>
          <w:p w:rsidR="000A4AE2" w:rsidRPr="00FE6492" w:rsidRDefault="000A4AE2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Ortadoğu Sorunları</w:t>
            </w:r>
          </w:p>
        </w:tc>
        <w:tc>
          <w:tcPr>
            <w:tcW w:w="2835" w:type="dxa"/>
          </w:tcPr>
          <w:p w:rsidR="000A4AE2" w:rsidRPr="00FE6492" w:rsidRDefault="008E392B" w:rsidP="0038243F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0.01.2020</w:t>
            </w:r>
          </w:p>
        </w:tc>
        <w:tc>
          <w:tcPr>
            <w:tcW w:w="1874" w:type="dxa"/>
          </w:tcPr>
          <w:p w:rsidR="000A4AE2" w:rsidRPr="00FE6492" w:rsidRDefault="000A4AE2" w:rsidP="0038243F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5:00</w:t>
            </w:r>
          </w:p>
        </w:tc>
      </w:tr>
      <w:tr w:rsidR="00EE260B" w:rsidTr="00AD4E95">
        <w:trPr>
          <w:trHeight w:val="298"/>
        </w:trPr>
        <w:tc>
          <w:tcPr>
            <w:tcW w:w="4503" w:type="dxa"/>
          </w:tcPr>
          <w:p w:rsidR="00EE260B" w:rsidRPr="00FE6492" w:rsidRDefault="009927DB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Ortadoğu’da Devlet, Toplum Ve Siyaset (Ar)</w:t>
            </w:r>
          </w:p>
        </w:tc>
        <w:tc>
          <w:tcPr>
            <w:tcW w:w="2835" w:type="dxa"/>
          </w:tcPr>
          <w:p w:rsidR="00EE260B" w:rsidRPr="00FE6492" w:rsidRDefault="00EA24F0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9.01.2020</w:t>
            </w:r>
          </w:p>
        </w:tc>
        <w:tc>
          <w:tcPr>
            <w:tcW w:w="1874" w:type="dxa"/>
          </w:tcPr>
          <w:p w:rsidR="00EE260B" w:rsidRPr="00FE6492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9.00</w:t>
            </w:r>
          </w:p>
        </w:tc>
      </w:tr>
      <w:tr w:rsidR="00EA24F0" w:rsidTr="00AD4E95">
        <w:trPr>
          <w:trHeight w:val="298"/>
        </w:trPr>
        <w:tc>
          <w:tcPr>
            <w:tcW w:w="4503" w:type="dxa"/>
          </w:tcPr>
          <w:p w:rsidR="00EA24F0" w:rsidRPr="00FE6492" w:rsidRDefault="00EA24F0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Understandıng The Arab Revolutıons (En)</w:t>
            </w:r>
          </w:p>
        </w:tc>
        <w:tc>
          <w:tcPr>
            <w:tcW w:w="2835" w:type="dxa"/>
          </w:tcPr>
          <w:p w:rsidR="00EA24F0" w:rsidRPr="00FE6492" w:rsidRDefault="00EA24F0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8.01.2020</w:t>
            </w:r>
          </w:p>
        </w:tc>
        <w:tc>
          <w:tcPr>
            <w:tcW w:w="1874" w:type="dxa"/>
          </w:tcPr>
          <w:p w:rsidR="00EA24F0" w:rsidRPr="00FE6492" w:rsidRDefault="006F2C49" w:rsidP="00924B6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  <w:r w:rsidR="001C29F6" w:rsidRPr="00FE6492">
              <w:rPr>
                <w:rFonts w:asciiTheme="majorBidi" w:hAnsiTheme="majorBidi" w:cstheme="majorBidi"/>
              </w:rPr>
              <w:t>.00</w:t>
            </w:r>
          </w:p>
        </w:tc>
      </w:tr>
      <w:tr w:rsidR="00E92F13" w:rsidTr="001C29F6">
        <w:trPr>
          <w:trHeight w:val="240"/>
        </w:trPr>
        <w:tc>
          <w:tcPr>
            <w:tcW w:w="4503" w:type="dxa"/>
          </w:tcPr>
          <w:p w:rsidR="00E92F13" w:rsidRPr="00FE6492" w:rsidRDefault="009927DB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Amerıcan Mıddle East Polıcy  (En)</w:t>
            </w:r>
          </w:p>
        </w:tc>
        <w:tc>
          <w:tcPr>
            <w:tcW w:w="2835" w:type="dxa"/>
          </w:tcPr>
          <w:p w:rsidR="00E92F13" w:rsidRPr="00FE6492" w:rsidRDefault="001C29F6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7.01.2020</w:t>
            </w:r>
          </w:p>
        </w:tc>
        <w:tc>
          <w:tcPr>
            <w:tcW w:w="1874" w:type="dxa"/>
          </w:tcPr>
          <w:p w:rsidR="00E92F13" w:rsidRPr="00FE6492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3.00</w:t>
            </w:r>
          </w:p>
        </w:tc>
      </w:tr>
      <w:tr w:rsidR="00E92F13" w:rsidTr="0038243F">
        <w:trPr>
          <w:trHeight w:val="248"/>
        </w:trPr>
        <w:tc>
          <w:tcPr>
            <w:tcW w:w="4503" w:type="dxa"/>
          </w:tcPr>
          <w:p w:rsidR="00E92F13" w:rsidRPr="00FE6492" w:rsidRDefault="009927DB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Conflıct And Cooperatıon In The Mıddle East (En)</w:t>
            </w:r>
          </w:p>
        </w:tc>
        <w:tc>
          <w:tcPr>
            <w:tcW w:w="2835" w:type="dxa"/>
          </w:tcPr>
          <w:p w:rsidR="00E92F13" w:rsidRPr="00FE6492" w:rsidRDefault="001C29F6" w:rsidP="001C29F6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7.01.2020</w:t>
            </w:r>
          </w:p>
        </w:tc>
        <w:tc>
          <w:tcPr>
            <w:tcW w:w="1874" w:type="dxa"/>
          </w:tcPr>
          <w:p w:rsidR="00E92F13" w:rsidRPr="00FE6492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5.00</w:t>
            </w:r>
          </w:p>
        </w:tc>
      </w:tr>
      <w:tr w:rsidR="00E92F13" w:rsidTr="0038243F">
        <w:trPr>
          <w:trHeight w:val="248"/>
        </w:trPr>
        <w:tc>
          <w:tcPr>
            <w:tcW w:w="4503" w:type="dxa"/>
          </w:tcPr>
          <w:p w:rsidR="00E92F13" w:rsidRPr="00FE6492" w:rsidRDefault="009927DB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Sosyal Bilimlerde Araştırma Yöntemleri (Tr)</w:t>
            </w:r>
          </w:p>
        </w:tc>
        <w:tc>
          <w:tcPr>
            <w:tcW w:w="2835" w:type="dxa"/>
          </w:tcPr>
          <w:p w:rsidR="00E92F13" w:rsidRPr="00FE6492" w:rsidRDefault="0071203C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0.01.2020</w:t>
            </w:r>
          </w:p>
        </w:tc>
        <w:tc>
          <w:tcPr>
            <w:tcW w:w="1874" w:type="dxa"/>
          </w:tcPr>
          <w:p w:rsidR="00E92F13" w:rsidRPr="00FE6492" w:rsidRDefault="0071203C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0.00</w:t>
            </w:r>
          </w:p>
        </w:tc>
      </w:tr>
      <w:tr w:rsidR="00E81340" w:rsidTr="0038243F">
        <w:trPr>
          <w:trHeight w:val="248"/>
        </w:trPr>
        <w:tc>
          <w:tcPr>
            <w:tcW w:w="4503" w:type="dxa"/>
          </w:tcPr>
          <w:p w:rsidR="00E81340" w:rsidRPr="00FE6492" w:rsidRDefault="009927DB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Bilimsel Araştırma Yöntemleri (Ar)</w:t>
            </w:r>
          </w:p>
        </w:tc>
        <w:tc>
          <w:tcPr>
            <w:tcW w:w="2835" w:type="dxa"/>
          </w:tcPr>
          <w:p w:rsidR="00E81340" w:rsidRPr="00FE6492" w:rsidRDefault="00EA24F0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3.01.2020</w:t>
            </w:r>
          </w:p>
        </w:tc>
        <w:tc>
          <w:tcPr>
            <w:tcW w:w="1874" w:type="dxa"/>
          </w:tcPr>
          <w:p w:rsidR="00E81340" w:rsidRPr="00FE6492" w:rsidRDefault="00D354B3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7.00</w:t>
            </w:r>
          </w:p>
        </w:tc>
      </w:tr>
      <w:tr w:rsidR="00D354B3" w:rsidTr="0038243F">
        <w:trPr>
          <w:trHeight w:val="248"/>
        </w:trPr>
        <w:tc>
          <w:tcPr>
            <w:tcW w:w="4503" w:type="dxa"/>
          </w:tcPr>
          <w:p w:rsidR="00D354B3" w:rsidRPr="00FE6492" w:rsidRDefault="00D354B3" w:rsidP="0038243F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The Muslım Brotherhood And The Salafıs In The Mıddle East (Ar)</w:t>
            </w:r>
          </w:p>
        </w:tc>
        <w:tc>
          <w:tcPr>
            <w:tcW w:w="2835" w:type="dxa"/>
          </w:tcPr>
          <w:p w:rsidR="00D354B3" w:rsidRPr="00FE6492" w:rsidRDefault="008E392B" w:rsidP="00924B65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8.01.2020</w:t>
            </w:r>
          </w:p>
        </w:tc>
        <w:tc>
          <w:tcPr>
            <w:tcW w:w="1874" w:type="dxa"/>
          </w:tcPr>
          <w:p w:rsidR="00D354B3" w:rsidRPr="00FE6492" w:rsidRDefault="00D354B3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9.00</w:t>
            </w:r>
          </w:p>
        </w:tc>
      </w:tr>
    </w:tbl>
    <w:p w:rsidR="00437250" w:rsidRDefault="00437250" w:rsidP="0038243F"/>
    <w:p w:rsidR="0087359F" w:rsidRDefault="0087359F" w:rsidP="0038243F"/>
    <w:p w:rsidR="0087359F" w:rsidRDefault="0087359F" w:rsidP="0038243F"/>
    <w:p w:rsidR="00D200F2" w:rsidRDefault="001C7FB6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  <w:r w:rsidRPr="0087359F">
        <w:rPr>
          <w:rFonts w:asciiTheme="majorBidi" w:hAnsiTheme="majorBidi" w:cstheme="majorBidi"/>
          <w:b/>
          <w:bCs/>
        </w:rPr>
        <w:t>Doktora</w:t>
      </w:r>
    </w:p>
    <w:p w:rsidR="0087359F" w:rsidRPr="0087359F" w:rsidRDefault="0087359F" w:rsidP="0087359F">
      <w:pPr>
        <w:spacing w:after="0" w:line="240" w:lineRule="auto"/>
        <w:jc w:val="center"/>
        <w:rPr>
          <w:rFonts w:asciiTheme="majorBidi" w:hAnsiTheme="majorBidi" w:cstheme="majorBidi"/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405"/>
        <w:gridCol w:w="2807"/>
        <w:gridCol w:w="1850"/>
      </w:tblGrid>
      <w:tr w:rsidR="001C7FB6" w:rsidRPr="00924B65" w:rsidTr="00F70D9B">
        <w:tc>
          <w:tcPr>
            <w:tcW w:w="4503" w:type="dxa"/>
          </w:tcPr>
          <w:p w:rsidR="001C7FB6" w:rsidRPr="00924B65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Ders adı/Course Name</w:t>
            </w:r>
          </w:p>
        </w:tc>
        <w:tc>
          <w:tcPr>
            <w:tcW w:w="2835" w:type="dxa"/>
          </w:tcPr>
          <w:p w:rsidR="001C7FB6" w:rsidRPr="00924B65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Sınav Tarihi/Examination Date</w:t>
            </w:r>
          </w:p>
        </w:tc>
        <w:tc>
          <w:tcPr>
            <w:tcW w:w="1874" w:type="dxa"/>
          </w:tcPr>
          <w:p w:rsidR="001C7FB6" w:rsidRPr="00924B65" w:rsidRDefault="001C7FB6" w:rsidP="00F70D9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24B65">
              <w:rPr>
                <w:rFonts w:asciiTheme="majorBidi" w:hAnsiTheme="majorBidi" w:cstheme="majorBidi"/>
                <w:b/>
                <w:bCs/>
              </w:rPr>
              <w:t>Saat/Hour</w:t>
            </w:r>
          </w:p>
        </w:tc>
      </w:tr>
      <w:tr w:rsidR="00A25D83" w:rsidRPr="00FE6492" w:rsidTr="00F70D9B">
        <w:trPr>
          <w:trHeight w:val="248"/>
        </w:trPr>
        <w:tc>
          <w:tcPr>
            <w:tcW w:w="4503" w:type="dxa"/>
          </w:tcPr>
          <w:p w:rsidR="00A25D83" w:rsidRPr="00FE6492" w:rsidRDefault="00A25D83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Political History Of Thought İn Modern Egypt (Ar)</w:t>
            </w:r>
          </w:p>
        </w:tc>
        <w:tc>
          <w:tcPr>
            <w:tcW w:w="2835" w:type="dxa"/>
          </w:tcPr>
          <w:p w:rsidR="00A25D83" w:rsidRPr="00FE6492" w:rsidRDefault="00685B51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6.01.2020</w:t>
            </w:r>
          </w:p>
        </w:tc>
        <w:tc>
          <w:tcPr>
            <w:tcW w:w="1874" w:type="dxa"/>
          </w:tcPr>
          <w:p w:rsidR="00A25D83" w:rsidRPr="00FE6492" w:rsidRDefault="00FE6492" w:rsidP="00685B51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7</w:t>
            </w:r>
            <w:r w:rsidR="00685B51" w:rsidRPr="00FE6492">
              <w:rPr>
                <w:rFonts w:asciiTheme="majorBidi" w:hAnsiTheme="majorBidi" w:cstheme="majorBidi"/>
              </w:rPr>
              <w:t>.</w:t>
            </w:r>
            <w:r w:rsidR="00A25D83" w:rsidRPr="00FE6492">
              <w:rPr>
                <w:rFonts w:asciiTheme="majorBidi" w:hAnsiTheme="majorBidi" w:cstheme="majorBidi"/>
              </w:rPr>
              <w:t>00</w:t>
            </w:r>
          </w:p>
        </w:tc>
      </w:tr>
      <w:tr w:rsidR="00A25D83" w:rsidRPr="00FE6492" w:rsidTr="00F70D9B">
        <w:trPr>
          <w:trHeight w:val="248"/>
        </w:trPr>
        <w:tc>
          <w:tcPr>
            <w:tcW w:w="4503" w:type="dxa"/>
          </w:tcPr>
          <w:p w:rsidR="00A25D83" w:rsidRPr="00FE6492" w:rsidRDefault="00A25D83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Ortadoğu´Da Sorun Çözümü (Tr)</w:t>
            </w:r>
          </w:p>
        </w:tc>
        <w:tc>
          <w:tcPr>
            <w:tcW w:w="2835" w:type="dxa"/>
          </w:tcPr>
          <w:p w:rsidR="00A25D83" w:rsidRPr="00FE6492" w:rsidRDefault="00685B51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9.01.2020</w:t>
            </w:r>
          </w:p>
        </w:tc>
        <w:tc>
          <w:tcPr>
            <w:tcW w:w="1874" w:type="dxa"/>
          </w:tcPr>
          <w:p w:rsidR="00A25D83" w:rsidRPr="00FE6492" w:rsidRDefault="006F2C49" w:rsidP="00F70D9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  <w:r w:rsidR="00A25D83" w:rsidRPr="00FE6492">
              <w:rPr>
                <w:rFonts w:asciiTheme="majorBidi" w:hAnsiTheme="majorBidi" w:cstheme="majorBidi"/>
              </w:rPr>
              <w:t>.00</w:t>
            </w:r>
          </w:p>
        </w:tc>
      </w:tr>
      <w:tr w:rsidR="009771D4" w:rsidRPr="00FE6492" w:rsidTr="00F70D9B">
        <w:tc>
          <w:tcPr>
            <w:tcW w:w="4503" w:type="dxa"/>
          </w:tcPr>
          <w:p w:rsidR="009771D4" w:rsidRPr="00FE6492" w:rsidRDefault="003B530A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Türkiye’de Siyasal Modernleşme (Tr)</w:t>
            </w:r>
          </w:p>
        </w:tc>
        <w:tc>
          <w:tcPr>
            <w:tcW w:w="2835" w:type="dxa"/>
          </w:tcPr>
          <w:p w:rsidR="009771D4" w:rsidRPr="00FE6492" w:rsidRDefault="003B530A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3.01.2020</w:t>
            </w:r>
          </w:p>
        </w:tc>
        <w:tc>
          <w:tcPr>
            <w:tcW w:w="1874" w:type="dxa"/>
          </w:tcPr>
          <w:p w:rsidR="009771D4" w:rsidRPr="00FE6492" w:rsidRDefault="003B530A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4</w:t>
            </w:r>
            <w:r w:rsidR="00456FA7" w:rsidRPr="00FE6492">
              <w:rPr>
                <w:rFonts w:asciiTheme="majorBidi" w:hAnsiTheme="majorBidi" w:cstheme="majorBidi"/>
              </w:rPr>
              <w:t xml:space="preserve">:00 </w:t>
            </w:r>
          </w:p>
        </w:tc>
      </w:tr>
      <w:tr w:rsidR="009771D4" w:rsidRPr="00FE6492" w:rsidTr="00F70D9B">
        <w:trPr>
          <w:trHeight w:val="248"/>
        </w:trPr>
        <w:tc>
          <w:tcPr>
            <w:tcW w:w="4503" w:type="dxa"/>
          </w:tcPr>
          <w:p w:rsidR="009771D4" w:rsidRPr="00FE6492" w:rsidRDefault="00456FA7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Savaş, Şiddet Ve Ortadoğu (Tr)</w:t>
            </w:r>
          </w:p>
        </w:tc>
        <w:tc>
          <w:tcPr>
            <w:tcW w:w="2835" w:type="dxa"/>
          </w:tcPr>
          <w:p w:rsidR="009771D4" w:rsidRPr="00FE6492" w:rsidRDefault="00456FA7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8.01.2020</w:t>
            </w:r>
          </w:p>
        </w:tc>
        <w:tc>
          <w:tcPr>
            <w:tcW w:w="1874" w:type="dxa"/>
          </w:tcPr>
          <w:p w:rsidR="009771D4" w:rsidRPr="00FE6492" w:rsidRDefault="00456FA7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1</w:t>
            </w:r>
            <w:r w:rsidR="009771D4" w:rsidRPr="00FE6492">
              <w:rPr>
                <w:rFonts w:asciiTheme="majorBidi" w:hAnsiTheme="majorBidi" w:cstheme="majorBidi"/>
              </w:rPr>
              <w:t>.00</w:t>
            </w:r>
          </w:p>
        </w:tc>
      </w:tr>
      <w:tr w:rsidR="009771D4" w:rsidRPr="00FE6492" w:rsidTr="00F70D9B">
        <w:trPr>
          <w:trHeight w:val="248"/>
        </w:trPr>
        <w:tc>
          <w:tcPr>
            <w:tcW w:w="4503" w:type="dxa"/>
          </w:tcPr>
          <w:p w:rsidR="009771D4" w:rsidRPr="00FE6492" w:rsidRDefault="000E5CEC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Conflıct Resolutıon In The Mıddle East</w:t>
            </w:r>
          </w:p>
        </w:tc>
        <w:tc>
          <w:tcPr>
            <w:tcW w:w="2835" w:type="dxa"/>
          </w:tcPr>
          <w:p w:rsidR="009771D4" w:rsidRPr="00FE6492" w:rsidRDefault="000E5CEC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8.01.2020</w:t>
            </w:r>
          </w:p>
        </w:tc>
        <w:tc>
          <w:tcPr>
            <w:tcW w:w="1874" w:type="dxa"/>
          </w:tcPr>
          <w:p w:rsidR="009771D4" w:rsidRPr="00FE6492" w:rsidRDefault="009771D4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7.00</w:t>
            </w:r>
          </w:p>
        </w:tc>
      </w:tr>
      <w:tr w:rsidR="009771D4" w:rsidRPr="00FE6492" w:rsidTr="00F70D9B">
        <w:trPr>
          <w:trHeight w:val="248"/>
        </w:trPr>
        <w:tc>
          <w:tcPr>
            <w:tcW w:w="4503" w:type="dxa"/>
          </w:tcPr>
          <w:p w:rsidR="009771D4" w:rsidRPr="00FE6492" w:rsidRDefault="00456FA7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Salafi Movement In The Modern Mıddle East (Ar)</w:t>
            </w:r>
          </w:p>
        </w:tc>
        <w:tc>
          <w:tcPr>
            <w:tcW w:w="2835" w:type="dxa"/>
          </w:tcPr>
          <w:p w:rsidR="009771D4" w:rsidRPr="00FE6492" w:rsidRDefault="00456FA7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31.12</w:t>
            </w:r>
            <w:r w:rsidR="009771D4" w:rsidRPr="00FE6492">
              <w:rPr>
                <w:rFonts w:asciiTheme="majorBidi" w:hAnsiTheme="majorBidi" w:cstheme="majorBidi"/>
              </w:rPr>
              <w:t>.2019</w:t>
            </w:r>
          </w:p>
        </w:tc>
        <w:tc>
          <w:tcPr>
            <w:tcW w:w="1874" w:type="dxa"/>
          </w:tcPr>
          <w:p w:rsidR="009771D4" w:rsidRPr="00FE6492" w:rsidRDefault="00456FA7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9.00</w:t>
            </w:r>
          </w:p>
        </w:tc>
      </w:tr>
      <w:tr w:rsidR="00A25D83" w:rsidRPr="00FE6492" w:rsidTr="00F70D9B">
        <w:trPr>
          <w:trHeight w:val="248"/>
        </w:trPr>
        <w:tc>
          <w:tcPr>
            <w:tcW w:w="4503" w:type="dxa"/>
          </w:tcPr>
          <w:p w:rsidR="00A25D83" w:rsidRPr="00FE6492" w:rsidRDefault="00A25D83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Issues In The Modern Hıstory Of Iraq</w:t>
            </w:r>
          </w:p>
        </w:tc>
        <w:tc>
          <w:tcPr>
            <w:tcW w:w="2835" w:type="dxa"/>
          </w:tcPr>
          <w:p w:rsidR="00A25D83" w:rsidRPr="00FE6492" w:rsidRDefault="00685B51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09.01.2020</w:t>
            </w:r>
          </w:p>
        </w:tc>
        <w:tc>
          <w:tcPr>
            <w:tcW w:w="1874" w:type="dxa"/>
          </w:tcPr>
          <w:p w:rsidR="00A25D83" w:rsidRPr="00FE6492" w:rsidRDefault="00685B51" w:rsidP="00F70D9B">
            <w:pPr>
              <w:jc w:val="center"/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14</w:t>
            </w:r>
            <w:r w:rsidR="00A25D83" w:rsidRPr="00FE6492">
              <w:rPr>
                <w:rFonts w:asciiTheme="majorBidi" w:hAnsiTheme="majorBidi" w:cstheme="majorBidi"/>
              </w:rPr>
              <w:t>.00</w:t>
            </w:r>
          </w:p>
        </w:tc>
      </w:tr>
      <w:tr w:rsidR="001C7FB6" w:rsidRPr="00FE6492" w:rsidTr="00F70D9B">
        <w:tc>
          <w:tcPr>
            <w:tcW w:w="4503" w:type="dxa"/>
          </w:tcPr>
          <w:p w:rsidR="001C7FB6" w:rsidRPr="00FE6492" w:rsidRDefault="001C7FB6" w:rsidP="00F70D9B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 w:rsidRPr="00FE6492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Arapça III</w:t>
            </w:r>
          </w:p>
        </w:tc>
        <w:tc>
          <w:tcPr>
            <w:tcW w:w="2835" w:type="dxa"/>
          </w:tcPr>
          <w:p w:rsidR="001C7FB6" w:rsidRPr="00FE6492" w:rsidRDefault="00456FA7" w:rsidP="00F70D9B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 w:rsidRPr="00FE6492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06.01.2020</w:t>
            </w:r>
          </w:p>
        </w:tc>
        <w:tc>
          <w:tcPr>
            <w:tcW w:w="1874" w:type="dxa"/>
          </w:tcPr>
          <w:p w:rsidR="001C7FB6" w:rsidRPr="00FE6492" w:rsidRDefault="003B530A" w:rsidP="00F70D9B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</w:pPr>
            <w:r w:rsidRPr="00FE6492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>13</w:t>
            </w:r>
            <w:r w:rsidR="00456FA7" w:rsidRPr="00FE6492">
              <w:rPr>
                <w:rFonts w:asciiTheme="majorBidi" w:hAnsiTheme="majorBidi" w:cstheme="majorBidi"/>
                <w:sz w:val="20"/>
                <w:szCs w:val="20"/>
                <w:bdr w:val="none" w:sz="0" w:space="0" w:color="auto" w:frame="1"/>
              </w:rPr>
              <w:t xml:space="preserve">.00 </w:t>
            </w:r>
          </w:p>
        </w:tc>
      </w:tr>
      <w:tr w:rsidR="001C7FB6" w:rsidRPr="00FE6492" w:rsidTr="00F70D9B">
        <w:tc>
          <w:tcPr>
            <w:tcW w:w="4503" w:type="dxa"/>
          </w:tcPr>
          <w:p w:rsidR="001C7FB6" w:rsidRPr="00FE6492" w:rsidRDefault="001C7FB6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Farsça III</w:t>
            </w:r>
          </w:p>
        </w:tc>
        <w:tc>
          <w:tcPr>
            <w:tcW w:w="2835" w:type="dxa"/>
          </w:tcPr>
          <w:p w:rsidR="001C7FB6" w:rsidRPr="00FE6492" w:rsidRDefault="009B1BE1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FE6492">
              <w:rPr>
                <w:rFonts w:asciiTheme="majorBidi" w:hAnsiTheme="majorBidi" w:cstheme="majorBidi"/>
                <w:color w:val="500050"/>
              </w:rPr>
              <w:t>06.01.2020</w:t>
            </w:r>
          </w:p>
        </w:tc>
        <w:tc>
          <w:tcPr>
            <w:tcW w:w="1874" w:type="dxa"/>
          </w:tcPr>
          <w:p w:rsidR="001C7FB6" w:rsidRPr="00FE6492" w:rsidRDefault="009B1BE1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FE6492">
              <w:rPr>
                <w:rFonts w:asciiTheme="majorBidi" w:hAnsiTheme="majorBidi" w:cstheme="majorBidi"/>
                <w:color w:val="500050"/>
              </w:rPr>
              <w:t>1</w:t>
            </w:r>
            <w:r w:rsidR="003B530A" w:rsidRPr="00FE6492">
              <w:rPr>
                <w:rFonts w:asciiTheme="majorBidi" w:hAnsiTheme="majorBidi" w:cstheme="majorBidi"/>
                <w:color w:val="500050"/>
              </w:rPr>
              <w:t>1</w:t>
            </w:r>
            <w:r w:rsidRPr="00FE6492">
              <w:rPr>
                <w:rFonts w:asciiTheme="majorBidi" w:hAnsiTheme="majorBidi" w:cstheme="majorBidi"/>
                <w:color w:val="500050"/>
              </w:rPr>
              <w:t>.</w:t>
            </w:r>
            <w:r w:rsidR="001C7FB6" w:rsidRPr="00FE6492">
              <w:rPr>
                <w:rFonts w:asciiTheme="majorBidi" w:hAnsiTheme="majorBidi" w:cstheme="majorBidi"/>
                <w:color w:val="500050"/>
              </w:rPr>
              <w:t>00</w:t>
            </w:r>
          </w:p>
        </w:tc>
      </w:tr>
      <w:tr w:rsidR="001C7FB6" w:rsidRPr="0038243F" w:rsidTr="00F70D9B">
        <w:tc>
          <w:tcPr>
            <w:tcW w:w="4503" w:type="dxa"/>
          </w:tcPr>
          <w:p w:rsidR="001C7FB6" w:rsidRPr="00FE6492" w:rsidRDefault="001C7FB6" w:rsidP="00F70D9B">
            <w:pPr>
              <w:rPr>
                <w:rFonts w:asciiTheme="majorBidi" w:hAnsiTheme="majorBidi" w:cstheme="majorBidi"/>
              </w:rPr>
            </w:pPr>
            <w:r w:rsidRPr="00FE6492">
              <w:rPr>
                <w:rFonts w:asciiTheme="majorBidi" w:hAnsiTheme="majorBidi" w:cstheme="majorBidi"/>
              </w:rPr>
              <w:t>İran Kültür ve Medeniyet Tarihi</w:t>
            </w:r>
          </w:p>
        </w:tc>
        <w:tc>
          <w:tcPr>
            <w:tcW w:w="2835" w:type="dxa"/>
          </w:tcPr>
          <w:p w:rsidR="001C7FB6" w:rsidRPr="00FE6492" w:rsidRDefault="00456FA7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FE6492">
              <w:rPr>
                <w:rFonts w:asciiTheme="majorBidi" w:hAnsiTheme="majorBidi" w:cstheme="majorBidi"/>
                <w:color w:val="500050"/>
              </w:rPr>
              <w:t>06.01.2020</w:t>
            </w:r>
          </w:p>
        </w:tc>
        <w:tc>
          <w:tcPr>
            <w:tcW w:w="1874" w:type="dxa"/>
          </w:tcPr>
          <w:p w:rsidR="001C7FB6" w:rsidRPr="0038243F" w:rsidRDefault="00456FA7" w:rsidP="00F70D9B">
            <w:pPr>
              <w:jc w:val="center"/>
              <w:rPr>
                <w:rFonts w:asciiTheme="majorBidi" w:hAnsiTheme="majorBidi" w:cstheme="majorBidi"/>
                <w:color w:val="500050"/>
              </w:rPr>
            </w:pPr>
            <w:r w:rsidRPr="00FE6492">
              <w:rPr>
                <w:rFonts w:asciiTheme="majorBidi" w:hAnsiTheme="majorBidi" w:cstheme="majorBidi"/>
                <w:color w:val="500050"/>
              </w:rPr>
              <w:t>09.00</w:t>
            </w:r>
          </w:p>
        </w:tc>
      </w:tr>
    </w:tbl>
    <w:p w:rsidR="001C7FB6" w:rsidRDefault="001C7FB6" w:rsidP="0038243F"/>
    <w:sectPr w:rsidR="001C7F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Açıklama: https://mail.google.com/mail/u/0/images/cleardot.gif" style="width:.75pt;height:.75pt;visibility:visible;mso-wrap-style:square" o:bullet="t">
        <v:imagedata r:id="rId1" o:title="cleardot"/>
      </v:shape>
    </w:pict>
  </w:numPicBullet>
  <w:abstractNum w:abstractNumId="0" w15:restartNumberingAfterBreak="0">
    <w:nsid w:val="4A241C9D"/>
    <w:multiLevelType w:val="hybridMultilevel"/>
    <w:tmpl w:val="B2E6912A"/>
    <w:lvl w:ilvl="0" w:tplc="9012A1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99055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5407E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ED6AF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0472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9F842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4E2A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AE39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085A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zYxNzY0NzKwtLRQ0lEKTi0uzszPAykwqgUAkwtAGiwAAAA="/>
  </w:docVars>
  <w:rsids>
    <w:rsidRoot w:val="00E54DED"/>
    <w:rsid w:val="000A4AE2"/>
    <w:rsid w:val="000E5CEC"/>
    <w:rsid w:val="000E66C5"/>
    <w:rsid w:val="001132D9"/>
    <w:rsid w:val="001C29F6"/>
    <w:rsid w:val="001C7FB6"/>
    <w:rsid w:val="001E312C"/>
    <w:rsid w:val="003764BE"/>
    <w:rsid w:val="0038243F"/>
    <w:rsid w:val="003842C5"/>
    <w:rsid w:val="003A6BAE"/>
    <w:rsid w:val="003B530A"/>
    <w:rsid w:val="00404979"/>
    <w:rsid w:val="00437250"/>
    <w:rsid w:val="00456FA7"/>
    <w:rsid w:val="004C7363"/>
    <w:rsid w:val="004F095C"/>
    <w:rsid w:val="005B6FFA"/>
    <w:rsid w:val="00637BCF"/>
    <w:rsid w:val="00685B51"/>
    <w:rsid w:val="006F2C49"/>
    <w:rsid w:val="0071203C"/>
    <w:rsid w:val="00755332"/>
    <w:rsid w:val="00765088"/>
    <w:rsid w:val="0087359F"/>
    <w:rsid w:val="008A205C"/>
    <w:rsid w:val="008E392B"/>
    <w:rsid w:val="008F2905"/>
    <w:rsid w:val="00924B65"/>
    <w:rsid w:val="009771D4"/>
    <w:rsid w:val="009927DB"/>
    <w:rsid w:val="009B1BE1"/>
    <w:rsid w:val="00A0749E"/>
    <w:rsid w:val="00A25D83"/>
    <w:rsid w:val="00A868E9"/>
    <w:rsid w:val="00AD4E95"/>
    <w:rsid w:val="00AE097E"/>
    <w:rsid w:val="00B36C82"/>
    <w:rsid w:val="00CA5795"/>
    <w:rsid w:val="00CB50B2"/>
    <w:rsid w:val="00D200F2"/>
    <w:rsid w:val="00D354B3"/>
    <w:rsid w:val="00E54DED"/>
    <w:rsid w:val="00E81340"/>
    <w:rsid w:val="00E92F13"/>
    <w:rsid w:val="00EA24F0"/>
    <w:rsid w:val="00EE260B"/>
    <w:rsid w:val="00F55097"/>
    <w:rsid w:val="00F578A9"/>
    <w:rsid w:val="00FE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813150-375F-4F00-825E-CDD300C18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hAnsiTheme="minorHAns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3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0E66C5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650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6508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B36C8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A4A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4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3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4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6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Sakarya Üniversitesi</cp:lastModifiedBy>
  <cp:revision>2</cp:revision>
  <dcterms:created xsi:type="dcterms:W3CDTF">2019-12-30T07:57:00Z</dcterms:created>
  <dcterms:modified xsi:type="dcterms:W3CDTF">2019-12-30T07:57:00Z</dcterms:modified>
</cp:coreProperties>
</file>